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D989B9" w14:textId="77777777" w:rsidR="00AE169F" w:rsidRDefault="00684DDF" w:rsidP="006C6352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/>
          <w:b/>
          <w:noProof/>
          <w:kern w:val="0"/>
          <w:sz w:val="24"/>
          <w:szCs w:val="24"/>
        </w:rPr>
        <w:pict w14:anchorId="3B107D2B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style="position:absolute;left:0;text-align:left;margin-left:419.6pt;margin-top:-28.15pt;width:93.75pt;height:24.75pt;z-index:251655680">
            <v:textbox style="mso-next-textbox:#_x0000_s2050" inset="5.85pt,.7pt,5.85pt,.7pt">
              <w:txbxContent>
                <w:p w14:paraId="4F04901A" w14:textId="77777777" w:rsidR="00322A11" w:rsidRPr="006C6352" w:rsidRDefault="00322A11" w:rsidP="00FD20ED">
                  <w:pPr>
                    <w:spacing w:line="440" w:lineRule="exact"/>
                    <w:jc w:val="center"/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</w:pPr>
                  <w:r w:rsidRPr="006C6352">
                    <w:rPr>
                      <w:rFonts w:ascii="Meiryo UI" w:eastAsia="Meiryo UI" w:hAnsi="Meiryo UI" w:hint="eastAsia"/>
                      <w:b/>
                      <w:sz w:val="28"/>
                      <w:szCs w:val="28"/>
                    </w:rPr>
                    <w:t>学部</w:t>
                  </w:r>
                  <w:r w:rsidRPr="006C6352"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  <w:t>生用</w:t>
                  </w:r>
                </w:p>
              </w:txbxContent>
            </v:textbox>
          </v:shape>
        </w:pict>
      </w:r>
      <w:r w:rsidR="00A10FF5">
        <w:rPr>
          <w:rFonts w:ascii="Meiryo UI" w:eastAsia="Meiryo UI" w:hAnsi="Meiryo UI" w:hint="eastAsia"/>
          <w:b/>
          <w:kern w:val="0"/>
          <w:sz w:val="24"/>
          <w:szCs w:val="24"/>
        </w:rPr>
        <w:t>官民協働海外留学支援制度～トビタテ！留学JAPAN　新・日本代表プログラム～</w:t>
      </w:r>
    </w:p>
    <w:p w14:paraId="35856DA0" w14:textId="26885116" w:rsidR="00A10FF5" w:rsidRPr="006C6352" w:rsidRDefault="00A10FF5" w:rsidP="006C6352">
      <w:pPr>
        <w:spacing w:line="360" w:lineRule="exact"/>
        <w:jc w:val="center"/>
        <w:rPr>
          <w:rFonts w:ascii="Meiryo UI" w:eastAsia="Meiryo UI" w:hAnsi="Meiryo UI"/>
          <w:b/>
          <w:kern w:val="0"/>
          <w:sz w:val="22"/>
        </w:rPr>
      </w:pPr>
      <w:r>
        <w:rPr>
          <w:rFonts w:ascii="Meiryo UI" w:eastAsia="Meiryo UI" w:hAnsi="Meiryo UI" w:hint="eastAsia"/>
          <w:b/>
          <w:kern w:val="0"/>
          <w:sz w:val="22"/>
        </w:rPr>
        <w:t>202</w:t>
      </w:r>
      <w:r w:rsidR="00A22988">
        <w:rPr>
          <w:rFonts w:ascii="Meiryo UI" w:eastAsia="Meiryo UI" w:hAnsi="Meiryo UI" w:hint="eastAsia"/>
          <w:b/>
          <w:kern w:val="0"/>
          <w:sz w:val="22"/>
        </w:rPr>
        <w:t>4</w:t>
      </w:r>
      <w:r>
        <w:rPr>
          <w:rFonts w:ascii="Meiryo UI" w:eastAsia="Meiryo UI" w:hAnsi="Meiryo UI" w:hint="eastAsia"/>
          <w:b/>
          <w:kern w:val="0"/>
          <w:sz w:val="22"/>
        </w:rPr>
        <w:t>年度（第1</w:t>
      </w:r>
      <w:r w:rsidR="00A22988">
        <w:rPr>
          <w:rFonts w:ascii="Meiryo UI" w:eastAsia="Meiryo UI" w:hAnsi="Meiryo UI" w:hint="eastAsia"/>
          <w:b/>
          <w:kern w:val="0"/>
          <w:sz w:val="22"/>
        </w:rPr>
        <w:t>6</w:t>
      </w:r>
      <w:r>
        <w:rPr>
          <w:rFonts w:ascii="Meiryo UI" w:eastAsia="Meiryo UI" w:hAnsi="Meiryo UI" w:hint="eastAsia"/>
          <w:b/>
          <w:kern w:val="0"/>
          <w:sz w:val="22"/>
        </w:rPr>
        <w:t>期）　派遣留学生申請希望者用</w:t>
      </w:r>
    </w:p>
    <w:p w14:paraId="5ACB70DC" w14:textId="77777777" w:rsidR="00AE169F" w:rsidRPr="00A10FF5" w:rsidRDefault="00CA4AE1" w:rsidP="00B47086">
      <w:pPr>
        <w:spacing w:before="120" w:after="120" w:line="360" w:lineRule="exact"/>
        <w:jc w:val="center"/>
        <w:rPr>
          <w:rFonts w:ascii="Meiryo UI" w:eastAsia="Meiryo UI" w:hAnsi="Meiryo UI"/>
          <w:b/>
          <w:sz w:val="24"/>
          <w:szCs w:val="24"/>
        </w:rPr>
      </w:pPr>
      <w:r w:rsidRPr="00A10FF5">
        <w:rPr>
          <w:rFonts w:ascii="Meiryo UI" w:eastAsia="Meiryo UI" w:hAnsi="Meiryo UI" w:hint="eastAsia"/>
          <w:b/>
          <w:sz w:val="28"/>
          <w:szCs w:val="24"/>
        </w:rPr>
        <w:t>家計基準確認</w:t>
      </w:r>
      <w:r w:rsidR="00621A3B" w:rsidRPr="00A10FF5">
        <w:rPr>
          <w:rFonts w:ascii="Meiryo UI" w:eastAsia="Meiryo UI" w:hAnsi="Meiryo UI" w:hint="eastAsia"/>
          <w:b/>
          <w:sz w:val="28"/>
          <w:szCs w:val="24"/>
        </w:rPr>
        <w:t>用</w:t>
      </w:r>
      <w:r w:rsidRPr="00A10FF5">
        <w:rPr>
          <w:rFonts w:ascii="Meiryo UI" w:eastAsia="Meiryo UI" w:hAnsi="Meiryo UI" w:hint="eastAsia"/>
          <w:b/>
          <w:sz w:val="28"/>
          <w:szCs w:val="24"/>
        </w:rPr>
        <w:t>チェック</w:t>
      </w:r>
      <w:r w:rsidR="00621A3B" w:rsidRPr="00A10FF5">
        <w:rPr>
          <w:rFonts w:ascii="Meiryo UI" w:eastAsia="Meiryo UI" w:hAnsi="Meiryo UI" w:hint="eastAsia"/>
          <w:b/>
          <w:sz w:val="28"/>
          <w:szCs w:val="24"/>
        </w:rPr>
        <w:t>リスト（申請者記入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9"/>
        <w:gridCol w:w="3260"/>
        <w:gridCol w:w="1701"/>
        <w:gridCol w:w="3108"/>
      </w:tblGrid>
      <w:tr w:rsidR="00C4185F" w:rsidRPr="006C6352" w14:paraId="4B5CD0CF" w14:textId="77777777" w:rsidTr="00C4185F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49B58AAD" w14:textId="77777777" w:rsidR="00C4185F" w:rsidRPr="003B30FE" w:rsidRDefault="00C4185F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記入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日</w:t>
            </w:r>
          </w:p>
        </w:tc>
        <w:tc>
          <w:tcPr>
            <w:tcW w:w="3260" w:type="dxa"/>
            <w:tcBorders>
              <w:left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5F81F" w14:textId="77777777" w:rsidR="00C4185F" w:rsidRPr="003B30FE" w:rsidRDefault="00A10FF5" w:rsidP="00A81B4E">
            <w:pPr>
              <w:spacing w:before="100" w:beforeAutospacing="1" w:after="100" w:afterAutospacing="1" w:line="280" w:lineRule="exact"/>
              <w:ind w:firstLineChars="100" w:firstLine="180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20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 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年　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>月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　日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C9EF9" w14:textId="77777777" w:rsidR="00C4185F" w:rsidRPr="003B30FE" w:rsidRDefault="00C4185F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籍番号</w:t>
            </w:r>
          </w:p>
        </w:tc>
        <w:tc>
          <w:tcPr>
            <w:tcW w:w="31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4B648A" w14:textId="77777777" w:rsidR="00C4185F" w:rsidRPr="003B30FE" w:rsidRDefault="00C4185F" w:rsidP="00C4185F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sz w:val="18"/>
                <w:szCs w:val="18"/>
              </w:rPr>
            </w:pPr>
          </w:p>
        </w:tc>
      </w:tr>
      <w:tr w:rsidR="00EF6BE0" w:rsidRPr="006C6352" w14:paraId="6C978576" w14:textId="77777777" w:rsidTr="00C4185F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42C36466" w14:textId="77777777" w:rsidR="00EF6BE0" w:rsidRPr="003B30FE" w:rsidRDefault="00C4185F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所属学部</w:t>
            </w:r>
          </w:p>
        </w:tc>
        <w:tc>
          <w:tcPr>
            <w:tcW w:w="326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5CEF76AB" w14:textId="77777777" w:rsidR="00EF6BE0" w:rsidRPr="003B30FE" w:rsidRDefault="00EF6BE0" w:rsidP="006C6352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sz w:val="18"/>
                <w:szCs w:val="18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A86140" w14:textId="77777777" w:rsidR="00EF6BE0" w:rsidRPr="003B30FE" w:rsidRDefault="00EF6BE0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生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氏名</w:t>
            </w:r>
          </w:p>
        </w:tc>
        <w:tc>
          <w:tcPr>
            <w:tcW w:w="31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A7BA00" w14:textId="77777777" w:rsidR="00EF6BE0" w:rsidRPr="003B30FE" w:rsidRDefault="00EF6BE0" w:rsidP="006C6352">
            <w:pPr>
              <w:spacing w:line="280" w:lineRule="exact"/>
              <w:rPr>
                <w:rFonts w:ascii="Meiryo UI" w:eastAsia="Meiryo UI" w:hAnsi="Meiryo UI"/>
                <w:sz w:val="18"/>
                <w:szCs w:val="18"/>
              </w:rPr>
            </w:pPr>
          </w:p>
        </w:tc>
      </w:tr>
      <w:tr w:rsidR="00FA7E0E" w:rsidRPr="006C6352" w14:paraId="445B22D1" w14:textId="77777777" w:rsidTr="00FF6C2C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681E3855" w14:textId="4907C5F7" w:rsidR="00FA7E0E" w:rsidRPr="003B30FE" w:rsidRDefault="00FA7E0E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生計維持者について</w:t>
            </w:r>
          </w:p>
        </w:tc>
        <w:tc>
          <w:tcPr>
            <w:tcW w:w="8069" w:type="dxa"/>
            <w:gridSpan w:val="3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44B3E4BE" w14:textId="515CE9D1" w:rsidR="00FA7E0E" w:rsidRPr="003B30FE" w:rsidRDefault="00FA7E0E" w:rsidP="006C6352">
            <w:pPr>
              <w:spacing w:line="280" w:lineRule="exact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□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1．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>父母　□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2．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>父のみ　□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3．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>母のみ　□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4．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>その他（続柄等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の詳細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 xml:space="preserve">：　　　　　　　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 xml:space="preserve">　　　　　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 xml:space="preserve">　　　）</w:t>
            </w:r>
          </w:p>
        </w:tc>
      </w:tr>
    </w:tbl>
    <w:p w14:paraId="79E6F91D" w14:textId="36976543" w:rsidR="008F7F93" w:rsidRDefault="008F7F93" w:rsidP="00084596">
      <w:pPr>
        <w:spacing w:after="120" w:line="240" w:lineRule="exact"/>
        <w:ind w:left="180" w:hangingChars="100" w:hanging="180"/>
        <w:rPr>
          <w:rFonts w:ascii="Meiryo UI" w:eastAsia="Meiryo UI" w:hAnsi="Meiryo UI"/>
          <w:sz w:val="18"/>
          <w:szCs w:val="18"/>
        </w:rPr>
      </w:pPr>
      <w:r w:rsidRPr="00084596">
        <w:rPr>
          <w:rFonts w:ascii="Meiryo UI" w:eastAsia="Meiryo UI" w:hAnsi="Meiryo UI" w:hint="eastAsia"/>
          <w:sz w:val="18"/>
          <w:szCs w:val="18"/>
        </w:rPr>
        <w:t>※</w:t>
      </w:r>
      <w:r w:rsidRPr="00084596">
        <w:rPr>
          <w:rFonts w:ascii="Meiryo UI" w:eastAsia="Meiryo UI" w:hAnsi="Meiryo UI" w:hint="eastAsia"/>
          <w:b/>
          <w:bCs/>
          <w:sz w:val="18"/>
          <w:szCs w:val="18"/>
        </w:rPr>
        <w:t>生計維持者（</w:t>
      </w:r>
      <w:r w:rsidR="00FA7E0E">
        <w:rPr>
          <w:rFonts w:ascii="Meiryo UI" w:eastAsia="Meiryo UI" w:hAnsi="Meiryo UI" w:hint="eastAsia"/>
          <w:b/>
          <w:bCs/>
          <w:sz w:val="18"/>
          <w:szCs w:val="18"/>
        </w:rPr>
        <w:t>原則</w:t>
      </w:r>
      <w:r w:rsidRPr="00084596">
        <w:rPr>
          <w:rFonts w:ascii="Meiryo UI" w:eastAsia="Meiryo UI" w:hAnsi="Meiryo UI" w:hint="eastAsia"/>
          <w:b/>
          <w:bCs/>
          <w:sz w:val="18"/>
          <w:szCs w:val="18"/>
        </w:rPr>
        <w:t>父母、父母がいない場合は代わって生計を維持している人）</w:t>
      </w:r>
      <w:r w:rsidRPr="00084596">
        <w:rPr>
          <w:rFonts w:ascii="Meiryo UI" w:eastAsia="Meiryo UI" w:hAnsi="Meiryo UI" w:hint="eastAsia"/>
          <w:sz w:val="18"/>
          <w:szCs w:val="18"/>
        </w:rPr>
        <w:t>の収入金額が選考の対象となる。</w:t>
      </w:r>
    </w:p>
    <w:p w14:paraId="7B8CF04A" w14:textId="15F3F527" w:rsidR="00FA7E0E" w:rsidRDefault="00FA7E0E" w:rsidP="00084596">
      <w:pPr>
        <w:spacing w:after="120" w:line="240" w:lineRule="exact"/>
        <w:ind w:left="180" w:hangingChars="100" w:hanging="18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 w:hint="eastAsia"/>
          <w:sz w:val="18"/>
          <w:szCs w:val="18"/>
        </w:rPr>
        <w:t>※生計維持者の考え方については以下も参照のこと。</w:t>
      </w:r>
    </w:p>
    <w:p w14:paraId="24D0B947" w14:textId="605B4346" w:rsidR="006071B7" w:rsidRDefault="00684DDF" w:rsidP="00A22988">
      <w:pPr>
        <w:spacing w:after="120" w:line="240" w:lineRule="exact"/>
        <w:ind w:left="210" w:hangingChars="100" w:hanging="210"/>
        <w:rPr>
          <w:rFonts w:ascii="Meiryo UI" w:eastAsia="Meiryo UI" w:hAnsi="Meiryo UI"/>
          <w:sz w:val="18"/>
          <w:szCs w:val="18"/>
        </w:rPr>
      </w:pPr>
      <w:hyperlink r:id="rId7" w:history="1">
        <w:r w:rsidR="006071B7" w:rsidRPr="006071B7">
          <w:rPr>
            <w:rStyle w:val="aa"/>
            <w:rFonts w:ascii="Meiryo UI" w:eastAsia="Meiryo UI" w:hAnsi="Meiryo UI"/>
            <w:sz w:val="18"/>
            <w:szCs w:val="18"/>
          </w:rPr>
          <w:t>https://www.jasso.go.jp/shogakukin/about/kyufu/kakei/seikei_izisha.html</w:t>
        </w:r>
      </w:hyperlink>
    </w:p>
    <w:p w14:paraId="47F9E05F" w14:textId="62C7C4AB" w:rsidR="00A22988" w:rsidRDefault="00A22988" w:rsidP="00A22988">
      <w:pPr>
        <w:spacing w:after="120" w:line="240" w:lineRule="exact"/>
        <w:ind w:left="180" w:hangingChars="100" w:hanging="18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 w:hint="eastAsia"/>
          <w:sz w:val="18"/>
          <w:szCs w:val="18"/>
        </w:rPr>
        <w:t>※生計維持者が「1．父母」以外の場合は、事実関係を証明する書類の追加提出を求める場合がある</w:t>
      </w:r>
    </w:p>
    <w:p w14:paraId="2CEFCBDE" w14:textId="77777777" w:rsidR="00662765" w:rsidRPr="00A22988" w:rsidRDefault="00662765" w:rsidP="00B47086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054B9FA6" w14:textId="77777777" w:rsidR="00A22988" w:rsidRDefault="00A22988" w:rsidP="00B47086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522C24EA" w14:textId="6D8027F8" w:rsidR="00FA7E0E" w:rsidRPr="00EF3DB6" w:rsidRDefault="007407A6" w:rsidP="00EF3DB6">
      <w:pPr>
        <w:spacing w:line="300" w:lineRule="exact"/>
        <w:rPr>
          <w:rFonts w:ascii="Meiryo UI" w:eastAsia="Meiryo UI" w:hAnsi="Meiryo UI"/>
          <w:b/>
          <w:bCs/>
          <w:szCs w:val="21"/>
        </w:rPr>
      </w:pPr>
      <w:r w:rsidRPr="006C6352">
        <w:rPr>
          <w:rFonts w:ascii="Meiryo UI" w:eastAsia="Meiryo UI" w:hAnsi="Meiryo UI" w:hint="eastAsia"/>
          <w:b/>
          <w:bCs/>
          <w:szCs w:val="21"/>
        </w:rPr>
        <w:t>●</w:t>
      </w:r>
      <w:r w:rsidR="002A6B8D" w:rsidRPr="00FA7E0E">
        <w:rPr>
          <w:rFonts w:ascii="Meiryo UI" w:eastAsia="Meiryo UI" w:hAnsi="Meiryo UI" w:hint="eastAsia"/>
          <w:b/>
          <w:bCs/>
          <w:szCs w:val="21"/>
        </w:rPr>
        <w:t>申請者</w:t>
      </w:r>
      <w:r w:rsidR="00FA7E0E" w:rsidRPr="00FA7E0E">
        <w:rPr>
          <w:rFonts w:ascii="Meiryo UI" w:eastAsia="Meiryo UI" w:hAnsi="Meiryo UI" w:hint="eastAsia"/>
          <w:b/>
          <w:bCs/>
          <w:szCs w:val="21"/>
        </w:rPr>
        <w:t>の</w:t>
      </w:r>
      <w:r w:rsidR="00FA7E0E" w:rsidRPr="00EF3DB6">
        <w:rPr>
          <w:rFonts w:ascii="Meiryo UI" w:eastAsia="Meiryo UI" w:hAnsi="Meiryo UI" w:hint="eastAsia"/>
          <w:b/>
          <w:bCs/>
          <w:szCs w:val="21"/>
        </w:rPr>
        <w:t>生計維持者全員分の情報を下表に記入すること。</w:t>
      </w:r>
    </w:p>
    <w:p w14:paraId="0290F962" w14:textId="7DEFC0F1" w:rsidR="00FA7E0E" w:rsidRPr="00206B08" w:rsidRDefault="00FA7E0E" w:rsidP="00FA7E0E">
      <w:pPr>
        <w:spacing w:line="280" w:lineRule="exact"/>
        <w:ind w:leftChars="100" w:left="210"/>
        <w:rPr>
          <w:rFonts w:ascii="Meiryo UI" w:eastAsia="Meiryo UI" w:hAnsi="Meiryo UI"/>
          <w:sz w:val="20"/>
          <w:szCs w:val="20"/>
        </w:rPr>
      </w:pPr>
      <w:r w:rsidRPr="00EF3DB6">
        <w:rPr>
          <w:rFonts w:ascii="Meiryo UI" w:eastAsia="Meiryo UI" w:hAnsi="Meiryo UI" w:hint="eastAsia"/>
          <w:sz w:val="20"/>
          <w:szCs w:val="20"/>
        </w:rPr>
        <w:t>生計維持者全員分の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市町村民税の2023年度（令和５年度）課税証明書（</w:t>
      </w:r>
      <w:r w:rsidRPr="00EF3DB6">
        <w:rPr>
          <w:rFonts w:ascii="Meiryo UI" w:eastAsia="Meiryo UI" w:hAnsi="Meiryo UI"/>
          <w:b/>
          <w:bCs/>
          <w:sz w:val="20"/>
          <w:szCs w:val="20"/>
          <w:u w:val="single"/>
        </w:rPr>
        <w:t>20</w:t>
      </w:r>
      <w:r w:rsidRPr="00EF3DB6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22年１月～12月分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）</w:t>
      </w:r>
      <w:r w:rsidR="00206B08" w:rsidRPr="00EF3DB6">
        <w:rPr>
          <w:rFonts w:ascii="Meiryo UI" w:eastAsia="Meiryo UI" w:hAnsi="Meiryo UI" w:hint="eastAsia"/>
          <w:sz w:val="20"/>
          <w:szCs w:val="20"/>
        </w:rPr>
        <w:t>（※）</w:t>
      </w:r>
      <w:r w:rsidRPr="00EF3DB6">
        <w:rPr>
          <w:rFonts w:ascii="Meiryo UI" w:eastAsia="Meiryo UI" w:hAnsi="Meiryo UI" w:hint="eastAsia"/>
          <w:sz w:val="20"/>
          <w:szCs w:val="20"/>
        </w:rPr>
        <w:t>を添付すること。</w:t>
      </w:r>
      <w:r w:rsidRPr="00206B08">
        <w:rPr>
          <w:rFonts w:ascii="Meiryo UI" w:eastAsia="Meiryo UI" w:hAnsi="Meiryo UI" w:hint="eastAsia"/>
          <w:sz w:val="20"/>
          <w:szCs w:val="20"/>
        </w:rPr>
        <w:t>（</w:t>
      </w:r>
      <w:r w:rsidRPr="00EF3DB6">
        <w:rPr>
          <w:rFonts w:ascii="Meiryo UI" w:eastAsia="Meiryo UI" w:hAnsi="Meiryo UI" w:hint="eastAsia"/>
          <w:sz w:val="20"/>
          <w:szCs w:val="20"/>
        </w:rPr>
        <w:t>自治体によっては「所得証明書」</w:t>
      </w:r>
      <w:r w:rsidR="00A22988" w:rsidRPr="00206B08">
        <w:rPr>
          <w:rFonts w:ascii="Meiryo UI" w:eastAsia="Meiryo UI" w:hAnsi="Meiryo UI" w:hint="eastAsia"/>
          <w:sz w:val="20"/>
          <w:szCs w:val="20"/>
        </w:rPr>
        <w:t>）</w:t>
      </w:r>
    </w:p>
    <w:p w14:paraId="4C4E85B2" w14:textId="72627970" w:rsidR="00206B08" w:rsidRPr="00EF3DB6" w:rsidRDefault="00206B08" w:rsidP="00FA7E0E">
      <w:pPr>
        <w:spacing w:line="280" w:lineRule="exact"/>
        <w:ind w:leftChars="100" w:left="210"/>
        <w:rPr>
          <w:rFonts w:ascii="Meiryo UI" w:eastAsia="Meiryo UI" w:hAnsi="Meiryo UI"/>
          <w:sz w:val="20"/>
          <w:szCs w:val="20"/>
        </w:rPr>
      </w:pPr>
      <w:r w:rsidRPr="00206B08">
        <w:rPr>
          <w:rFonts w:ascii="Meiryo UI" w:eastAsia="Meiryo UI" w:hAnsi="Meiryo UI" w:hint="eastAsia"/>
          <w:sz w:val="20"/>
          <w:szCs w:val="20"/>
        </w:rPr>
        <w:t>※</w:t>
      </w:r>
      <w:r w:rsidRPr="00EF3DB6">
        <w:rPr>
          <w:rFonts w:ascii="Meiryo UI" w:eastAsia="Meiryo UI" w:hAnsi="Meiryo UI" w:hint="eastAsia"/>
          <w:color w:val="000000"/>
          <w:szCs w:val="21"/>
          <w:shd w:val="clear" w:color="auto" w:fill="FFFFFF"/>
        </w:rPr>
        <w:t>氏名、生年月日、所得控除の内容等全項目が記載されていること。</w:t>
      </w:r>
    </w:p>
    <w:tbl>
      <w:tblPr>
        <w:tblpPr w:leftFromText="142" w:rightFromText="142" w:vertAnchor="text" w:horzAnchor="margin" w:tblpY="231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1134"/>
        <w:gridCol w:w="1701"/>
        <w:gridCol w:w="3402"/>
        <w:gridCol w:w="1275"/>
        <w:gridCol w:w="1418"/>
      </w:tblGrid>
      <w:tr w:rsidR="00FA7E0E" w14:paraId="39601B10" w14:textId="77777777" w:rsidTr="004C6809">
        <w:trPr>
          <w:trHeight w:val="1136"/>
        </w:trPr>
        <w:tc>
          <w:tcPr>
            <w:tcW w:w="1101" w:type="dxa"/>
          </w:tcPr>
          <w:p w14:paraId="0EBBC5F3" w14:textId="77777777" w:rsidR="00FA7E0E" w:rsidRPr="00D8207B" w:rsidRDefault="00FA7E0E" w:rsidP="004C6809">
            <w:pPr>
              <w:jc w:val="center"/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4A5A83C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kern w:val="0"/>
                <w:fitText w:val="630" w:id="-1135377402"/>
              </w:rPr>
              <w:t>申請者</w:t>
            </w:r>
          </w:p>
          <w:p w14:paraId="7233F609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w w:val="87"/>
                <w:kern w:val="0"/>
                <w:fitText w:val="630" w:id="-1135377401"/>
              </w:rPr>
              <w:t>との続柄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E72BB38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氏　名</w:t>
            </w:r>
          </w:p>
        </w:tc>
        <w:tc>
          <w:tcPr>
            <w:tcW w:w="3402" w:type="dxa"/>
          </w:tcPr>
          <w:p w14:paraId="2285283D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2023年１月１日時点</w:t>
            </w:r>
          </w:p>
          <w:p w14:paraId="69657E48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生活保護法の生活扶助</w:t>
            </w:r>
          </w:p>
          <w:p w14:paraId="75AA6CFD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受給有無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6242823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w w:val="78"/>
                <w:kern w:val="0"/>
                <w:fitText w:val="840" w:id="-1135377400"/>
              </w:rPr>
              <w:t>扶養してい</w:t>
            </w:r>
            <w:r w:rsidRPr="00EF3DB6">
              <w:rPr>
                <w:rFonts w:ascii="Meiryo UI" w:eastAsia="Meiryo UI" w:hAnsi="Meiryo UI" w:hint="eastAsia"/>
                <w:spacing w:val="7"/>
                <w:w w:val="78"/>
                <w:kern w:val="0"/>
                <w:fitText w:val="840" w:id="-1135377400"/>
              </w:rPr>
              <w:t>る</w:t>
            </w:r>
          </w:p>
          <w:p w14:paraId="542494DD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spacing w:val="3"/>
                <w:w w:val="76"/>
                <w:kern w:val="0"/>
                <w:fitText w:val="840" w:id="-1135377399"/>
              </w:rPr>
              <w:t>子どもの人</w:t>
            </w:r>
            <w:r w:rsidRPr="00EF3DB6">
              <w:rPr>
                <w:rFonts w:ascii="Meiryo UI" w:eastAsia="Meiryo UI" w:hAnsi="Meiryo UI" w:hint="eastAsia"/>
                <w:spacing w:val="-1"/>
                <w:w w:val="76"/>
                <w:kern w:val="0"/>
                <w:fitText w:val="840" w:id="-1135377399"/>
              </w:rPr>
              <w:t>数</w:t>
            </w:r>
          </w:p>
        </w:tc>
        <w:tc>
          <w:tcPr>
            <w:tcW w:w="1418" w:type="dxa"/>
            <w:vAlign w:val="center"/>
          </w:tcPr>
          <w:p w14:paraId="1A6FCD6F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令和5年度</w:t>
            </w:r>
          </w:p>
          <w:p w14:paraId="4E28EB6C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（令和4年分）</w:t>
            </w:r>
          </w:p>
          <w:p w14:paraId="12DC6EBF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課税証明書の</w:t>
            </w:r>
          </w:p>
          <w:p w14:paraId="2D914711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添付（</w:t>
            </w:r>
            <w:r w:rsidRPr="00EF3DB6">
              <w:rPr>
                <w:rFonts w:ascii="Meiryo UI" w:eastAsia="Meiryo UI" w:hAnsi="Meiryo UI"/>
              </w:rPr>
              <w:t>✓</w:t>
            </w:r>
            <w:r w:rsidRPr="00EF3DB6">
              <w:rPr>
                <w:rFonts w:ascii="Meiryo UI" w:eastAsia="Meiryo UI" w:hAnsi="Meiryo UI" w:hint="eastAsia"/>
                <w:w w:val="80"/>
              </w:rPr>
              <w:t>）</w:t>
            </w:r>
          </w:p>
        </w:tc>
      </w:tr>
      <w:tr w:rsidR="00FA7E0E" w14:paraId="5D05D87D" w14:textId="77777777" w:rsidTr="004C6809">
        <w:trPr>
          <w:trHeight w:hRule="exact" w:val="1134"/>
        </w:trPr>
        <w:tc>
          <w:tcPr>
            <w:tcW w:w="1101" w:type="dxa"/>
            <w:vAlign w:val="center"/>
          </w:tcPr>
          <w:p w14:paraId="36FAFE05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EF3DB6">
              <w:rPr>
                <w:rFonts w:ascii="Meiryo UI" w:eastAsia="Meiryo UI" w:hAnsi="Meiryo UI" w:hint="eastAsia"/>
                <w:w w:val="60"/>
                <w:kern w:val="0"/>
                <w:szCs w:val="21"/>
                <w:fitText w:val="630" w:id="-1135377398"/>
              </w:rPr>
              <w:t>生計維持者</w:t>
            </w:r>
          </w:p>
          <w:p w14:paraId="55EFCB0D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EF3DB6">
              <w:rPr>
                <w:rFonts w:ascii="Meiryo UI" w:eastAsia="Meiryo UI" w:hAnsi="Meiryo UI" w:hint="eastAsia"/>
                <w:szCs w:val="21"/>
              </w:rPr>
              <w:t>１人目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B4D8544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7FE6FDA" w14:textId="77777777" w:rsidR="00FA7E0E" w:rsidRPr="00EF3DB6" w:rsidRDefault="00FA7E0E" w:rsidP="00EF3DB6">
            <w:pPr>
              <w:spacing w:line="0" w:lineRule="atLeast"/>
              <w:rPr>
                <w:rFonts w:ascii="Meiryo UI" w:eastAsia="Meiryo UI" w:hAnsi="Meiryo UI"/>
              </w:rPr>
            </w:pPr>
          </w:p>
        </w:tc>
        <w:tc>
          <w:tcPr>
            <w:tcW w:w="3402" w:type="dxa"/>
            <w:vAlign w:val="center"/>
          </w:tcPr>
          <w:p w14:paraId="1715B246" w14:textId="77777777" w:rsidR="00FA7E0E" w:rsidRPr="00EF3DB6" w:rsidRDefault="00FA7E0E" w:rsidP="00EF3DB6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※該当する□にチェックすること</w:t>
            </w:r>
          </w:p>
          <w:p w14:paraId="3664E41F" w14:textId="77777777" w:rsidR="00FA7E0E" w:rsidRPr="00EF3DB6" w:rsidRDefault="00FA7E0E" w:rsidP="00EF3DB6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ない</w:t>
            </w:r>
          </w:p>
          <w:p w14:paraId="5790580B" w14:textId="77777777" w:rsidR="00FA7E0E" w:rsidRPr="00EF3DB6" w:rsidRDefault="00FA7E0E" w:rsidP="00EF3DB6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78E9595" w14:textId="5DB17773" w:rsidR="00FA7E0E" w:rsidRPr="00EF3DB6" w:rsidRDefault="00A22988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人</w:t>
            </w:r>
          </w:p>
        </w:tc>
        <w:tc>
          <w:tcPr>
            <w:tcW w:w="1418" w:type="dxa"/>
            <w:vAlign w:val="center"/>
          </w:tcPr>
          <w:p w14:paraId="140D4B13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</w:tr>
      <w:tr w:rsidR="00FA7E0E" w14:paraId="68C2A0C5" w14:textId="77777777" w:rsidTr="004C6809">
        <w:trPr>
          <w:trHeight w:hRule="exact" w:val="1122"/>
        </w:trPr>
        <w:tc>
          <w:tcPr>
            <w:tcW w:w="1101" w:type="dxa"/>
            <w:vAlign w:val="center"/>
          </w:tcPr>
          <w:p w14:paraId="444F2347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EF3DB6">
              <w:rPr>
                <w:rFonts w:ascii="Meiryo UI" w:eastAsia="Meiryo UI" w:hAnsi="Meiryo UI" w:hint="eastAsia"/>
                <w:w w:val="60"/>
                <w:kern w:val="0"/>
                <w:szCs w:val="21"/>
                <w:fitText w:val="630" w:id="-1135377397"/>
              </w:rPr>
              <w:t>生計維持者</w:t>
            </w:r>
          </w:p>
          <w:p w14:paraId="2B093BE7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２人目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C4BCFFB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3769977" w14:textId="77777777" w:rsidR="00FA7E0E" w:rsidRPr="00EF3DB6" w:rsidRDefault="00FA7E0E" w:rsidP="00EF3DB6">
            <w:pPr>
              <w:spacing w:line="0" w:lineRule="atLeast"/>
              <w:rPr>
                <w:rFonts w:ascii="Meiryo UI" w:eastAsia="Meiryo UI" w:hAnsi="Meiryo UI"/>
              </w:rPr>
            </w:pPr>
          </w:p>
        </w:tc>
        <w:tc>
          <w:tcPr>
            <w:tcW w:w="3402" w:type="dxa"/>
            <w:vAlign w:val="center"/>
          </w:tcPr>
          <w:p w14:paraId="17EA366F" w14:textId="77777777" w:rsidR="00FA7E0E" w:rsidRPr="00EF3DB6" w:rsidRDefault="00FA7E0E" w:rsidP="00EF3DB6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※該当する□にチェックすること</w:t>
            </w:r>
          </w:p>
          <w:p w14:paraId="0F370FC0" w14:textId="77777777" w:rsidR="00FA7E0E" w:rsidRPr="00EF3DB6" w:rsidRDefault="00FA7E0E" w:rsidP="00EF3DB6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ない</w:t>
            </w:r>
          </w:p>
          <w:p w14:paraId="4E6400E8" w14:textId="77777777" w:rsidR="00FA7E0E" w:rsidRPr="00EF3DB6" w:rsidRDefault="00FA7E0E" w:rsidP="00EF3DB6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D839B0C" w14:textId="644484DF" w:rsidR="00FA7E0E" w:rsidRPr="00EF3DB6" w:rsidRDefault="00A22988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人</w:t>
            </w:r>
          </w:p>
        </w:tc>
        <w:tc>
          <w:tcPr>
            <w:tcW w:w="1418" w:type="dxa"/>
            <w:vAlign w:val="center"/>
          </w:tcPr>
          <w:p w14:paraId="6CE0023C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</w:tr>
    </w:tbl>
    <w:p w14:paraId="0B0FBE54" w14:textId="77777777" w:rsidR="00206B08" w:rsidRPr="00084596" w:rsidRDefault="00206B08" w:rsidP="00EF3DB6">
      <w:pPr>
        <w:spacing w:before="240" w:line="320" w:lineRule="exact"/>
        <w:ind w:left="1130"/>
        <w:rPr>
          <w:rFonts w:ascii="Meiryo UI" w:eastAsia="Meiryo UI" w:hAnsi="Meiryo UI"/>
          <w:b/>
          <w:bCs/>
          <w:sz w:val="18"/>
          <w:szCs w:val="18"/>
        </w:rPr>
      </w:pPr>
    </w:p>
    <w:p w14:paraId="56E52A5F" w14:textId="00427D0D" w:rsidR="000B1453" w:rsidRDefault="00FA7E0E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/>
          <w:sz w:val="18"/>
          <w:szCs w:val="18"/>
        </w:rPr>
        <w:br w:type="page"/>
      </w:r>
      <w:r w:rsidR="00684DDF">
        <w:rPr>
          <w:rFonts w:ascii="Meiryo UI" w:eastAsia="Meiryo UI" w:hAnsi="Meiryo UI"/>
          <w:noProof/>
          <w:sz w:val="18"/>
          <w:szCs w:val="18"/>
        </w:rPr>
        <w:lastRenderedPageBreak/>
        <w:pict w14:anchorId="029EC0C1">
          <v:shape id="_x0000_s2078" type="#_x0000_t202" style="position:absolute;left:0;text-align:left;margin-left:188.05pt;margin-top:-28.2pt;width:152.6pt;height:40.8pt;z-index:251662848" filled="f" stroked="f">
            <v:textbox style="mso-next-textbox:#_x0000_s2078" inset="5.85pt,.7pt,5.85pt,.7pt">
              <w:txbxContent>
                <w:p w14:paraId="1B9A1B1F" w14:textId="77777777" w:rsidR="00A22988" w:rsidRPr="004350F0" w:rsidRDefault="00A22988" w:rsidP="00A22988">
                  <w:pPr>
                    <w:jc w:val="center"/>
                    <w:rPr>
                      <w:color w:val="FF0000"/>
                      <w:sz w:val="48"/>
                    </w:rPr>
                  </w:pPr>
                  <w:r w:rsidRPr="004350F0">
                    <w:rPr>
                      <w:rFonts w:hint="eastAsia"/>
                      <w:color w:val="FF0000"/>
                      <w:sz w:val="48"/>
                    </w:rPr>
                    <w:t>【</w:t>
                  </w:r>
                  <w:r w:rsidRPr="004350F0">
                    <w:rPr>
                      <w:color w:val="FF0000"/>
                      <w:sz w:val="48"/>
                    </w:rPr>
                    <w:t>記入例</w:t>
                  </w:r>
                  <w:r w:rsidRPr="004350F0">
                    <w:rPr>
                      <w:rFonts w:hint="eastAsia"/>
                      <w:color w:val="FF0000"/>
                      <w:sz w:val="48"/>
                    </w:rPr>
                    <w:t>】</w:t>
                  </w:r>
                </w:p>
              </w:txbxContent>
            </v:textbox>
          </v:shape>
        </w:pict>
      </w:r>
    </w:p>
    <w:p w14:paraId="5838BFBB" w14:textId="612B583E" w:rsidR="00A22988" w:rsidRDefault="00684DDF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/>
          <w:b/>
          <w:noProof/>
          <w:kern w:val="0"/>
          <w:sz w:val="24"/>
          <w:szCs w:val="24"/>
        </w:rPr>
        <w:pict w14:anchorId="2EEBFF60">
          <v:shape id="_x0000_s2079" type="#_x0000_t202" style="position:absolute;left:0;text-align:left;margin-left:419.6pt;margin-top:-28.15pt;width:93.75pt;height:24.75pt;z-index:251664896">
            <v:textbox style="mso-next-textbox:#_x0000_s2079" inset="5.85pt,.7pt,5.85pt,.7pt">
              <w:txbxContent>
                <w:p w14:paraId="4F756454" w14:textId="77777777" w:rsidR="00A22988" w:rsidRPr="006C6352" w:rsidRDefault="00A22988" w:rsidP="00A22988">
                  <w:pPr>
                    <w:spacing w:line="440" w:lineRule="exact"/>
                    <w:jc w:val="center"/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</w:pPr>
                  <w:r w:rsidRPr="006C6352">
                    <w:rPr>
                      <w:rFonts w:ascii="Meiryo UI" w:eastAsia="Meiryo UI" w:hAnsi="Meiryo UI" w:hint="eastAsia"/>
                      <w:b/>
                      <w:sz w:val="28"/>
                      <w:szCs w:val="28"/>
                    </w:rPr>
                    <w:t>学部</w:t>
                  </w:r>
                  <w:r w:rsidRPr="006C6352"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  <w:t>生用</w:t>
                  </w:r>
                </w:p>
              </w:txbxContent>
            </v:textbox>
          </v:shape>
        </w:pict>
      </w:r>
      <w:r w:rsidR="00A22988">
        <w:rPr>
          <w:rFonts w:ascii="Meiryo UI" w:eastAsia="Meiryo UI" w:hAnsi="Meiryo UI" w:hint="eastAsia"/>
          <w:b/>
          <w:kern w:val="0"/>
          <w:sz w:val="24"/>
          <w:szCs w:val="24"/>
        </w:rPr>
        <w:t>官民協働海外留学支援制度～トビタテ！留学JAPAN　新・日本代表プログラム～</w:t>
      </w:r>
    </w:p>
    <w:p w14:paraId="14205EE0" w14:textId="77777777" w:rsidR="00A22988" w:rsidRPr="006C6352" w:rsidRDefault="00A22988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2"/>
        </w:rPr>
      </w:pPr>
      <w:r>
        <w:rPr>
          <w:rFonts w:ascii="Meiryo UI" w:eastAsia="Meiryo UI" w:hAnsi="Meiryo UI" w:hint="eastAsia"/>
          <w:b/>
          <w:kern w:val="0"/>
          <w:sz w:val="22"/>
        </w:rPr>
        <w:t>2024年度（第16期）　派遣留学生申請希望者用</w:t>
      </w:r>
    </w:p>
    <w:p w14:paraId="38E4671B" w14:textId="77777777" w:rsidR="00A22988" w:rsidRPr="00A10FF5" w:rsidRDefault="00A22988" w:rsidP="00A22988">
      <w:pPr>
        <w:spacing w:before="120" w:after="120" w:line="360" w:lineRule="exact"/>
        <w:jc w:val="center"/>
        <w:rPr>
          <w:rFonts w:ascii="Meiryo UI" w:eastAsia="Meiryo UI" w:hAnsi="Meiryo UI"/>
          <w:b/>
          <w:sz w:val="24"/>
          <w:szCs w:val="24"/>
        </w:rPr>
      </w:pPr>
      <w:r w:rsidRPr="00A10FF5">
        <w:rPr>
          <w:rFonts w:ascii="Meiryo UI" w:eastAsia="Meiryo UI" w:hAnsi="Meiryo UI" w:hint="eastAsia"/>
          <w:b/>
          <w:sz w:val="28"/>
          <w:szCs w:val="24"/>
        </w:rPr>
        <w:t>家計基準確認用チェックリスト（申請者記入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9"/>
        <w:gridCol w:w="3260"/>
        <w:gridCol w:w="1701"/>
        <w:gridCol w:w="3108"/>
      </w:tblGrid>
      <w:tr w:rsidR="00A22988" w:rsidRPr="006C6352" w14:paraId="1D7DE781" w14:textId="77777777" w:rsidTr="004C6809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2D544556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記入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日</w:t>
            </w:r>
          </w:p>
        </w:tc>
        <w:tc>
          <w:tcPr>
            <w:tcW w:w="3260" w:type="dxa"/>
            <w:tcBorders>
              <w:left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F4B582" w14:textId="6A71C72B" w:rsidR="00A22988" w:rsidRPr="00EF3DB6" w:rsidRDefault="00A22988" w:rsidP="004C6809">
            <w:pPr>
              <w:spacing w:before="100" w:beforeAutospacing="1" w:after="100" w:afterAutospacing="1" w:line="280" w:lineRule="exact"/>
              <w:ind w:firstLineChars="100" w:firstLine="180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20</w:t>
            </w:r>
            <w:r w:rsidR="000B1453"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23</w:t>
            </w: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年</w:t>
            </w:r>
            <w:r w:rsidR="000B1453"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12</w:t>
            </w: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月</w:t>
            </w:r>
            <w:r w:rsidR="000B1453"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15</w:t>
            </w: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日</w:t>
            </w: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 xml:space="preserve">　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3F7B9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籍番号</w:t>
            </w:r>
          </w:p>
        </w:tc>
        <w:tc>
          <w:tcPr>
            <w:tcW w:w="31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A33039" w14:textId="02206FA9" w:rsidR="00A22988" w:rsidRPr="00EF3DB6" w:rsidRDefault="000B1453" w:rsidP="004C6809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23</w:t>
            </w:r>
            <w:r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Ｘ</w:t>
            </w: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ＸＸＸＢ</w:t>
            </w:r>
          </w:p>
        </w:tc>
      </w:tr>
      <w:tr w:rsidR="00A22988" w:rsidRPr="006C6352" w14:paraId="269B223E" w14:textId="77777777" w:rsidTr="004C6809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02270FD1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所属学部</w:t>
            </w:r>
          </w:p>
        </w:tc>
        <w:tc>
          <w:tcPr>
            <w:tcW w:w="326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2F967123" w14:textId="7655A184" w:rsidR="00A22988" w:rsidRPr="00EF3DB6" w:rsidRDefault="000B1453" w:rsidP="004C6809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●●学部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97F05A3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生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氏名</w:t>
            </w:r>
          </w:p>
        </w:tc>
        <w:tc>
          <w:tcPr>
            <w:tcW w:w="31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08185A" w14:textId="4E6709F6" w:rsidR="00A22988" w:rsidRPr="00EF3DB6" w:rsidRDefault="000B1453" w:rsidP="004C6809">
            <w:pPr>
              <w:spacing w:line="280" w:lineRule="exact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琉大　太郎</w:t>
            </w:r>
          </w:p>
        </w:tc>
      </w:tr>
      <w:tr w:rsidR="00A22988" w:rsidRPr="006C6352" w14:paraId="04E0F19C" w14:textId="77777777" w:rsidTr="004C6809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287D6D6E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生計維持者について</w:t>
            </w:r>
          </w:p>
        </w:tc>
        <w:tc>
          <w:tcPr>
            <w:tcW w:w="8069" w:type="dxa"/>
            <w:gridSpan w:val="3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6EDBE4AF" w14:textId="7293F2DA" w:rsidR="00A22988" w:rsidRPr="003B30FE" w:rsidRDefault="000B1453" w:rsidP="004C6809">
            <w:pPr>
              <w:spacing w:line="280" w:lineRule="exact"/>
              <w:rPr>
                <w:rFonts w:ascii="Meiryo UI" w:eastAsia="Meiryo UI" w:hAnsi="Meiryo UI"/>
                <w:sz w:val="18"/>
                <w:szCs w:val="18"/>
              </w:rPr>
            </w:pP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☑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1．父母　□2．父のみ　□3．母のみ　□4．その他（続柄等の詳細：　　　　　　　　　　　　　　　）</w:t>
            </w:r>
          </w:p>
        </w:tc>
      </w:tr>
    </w:tbl>
    <w:p w14:paraId="44A18DAB" w14:textId="77777777" w:rsidR="00A22988" w:rsidRDefault="00A22988" w:rsidP="00A22988">
      <w:pPr>
        <w:spacing w:after="120" w:line="240" w:lineRule="exact"/>
        <w:ind w:left="180" w:hangingChars="100" w:hanging="180"/>
        <w:rPr>
          <w:rFonts w:ascii="Meiryo UI" w:eastAsia="Meiryo UI" w:hAnsi="Meiryo UI"/>
          <w:sz w:val="18"/>
          <w:szCs w:val="18"/>
        </w:rPr>
      </w:pPr>
      <w:r w:rsidRPr="00084596">
        <w:rPr>
          <w:rFonts w:ascii="Meiryo UI" w:eastAsia="Meiryo UI" w:hAnsi="Meiryo UI" w:hint="eastAsia"/>
          <w:sz w:val="18"/>
          <w:szCs w:val="18"/>
        </w:rPr>
        <w:t>※</w:t>
      </w:r>
      <w:r w:rsidRPr="00084596">
        <w:rPr>
          <w:rFonts w:ascii="Meiryo UI" w:eastAsia="Meiryo UI" w:hAnsi="Meiryo UI" w:hint="eastAsia"/>
          <w:b/>
          <w:bCs/>
          <w:sz w:val="18"/>
          <w:szCs w:val="18"/>
        </w:rPr>
        <w:t>生計維持者（</w:t>
      </w:r>
      <w:r>
        <w:rPr>
          <w:rFonts w:ascii="Meiryo UI" w:eastAsia="Meiryo UI" w:hAnsi="Meiryo UI" w:hint="eastAsia"/>
          <w:b/>
          <w:bCs/>
          <w:sz w:val="18"/>
          <w:szCs w:val="18"/>
        </w:rPr>
        <w:t>原則</w:t>
      </w:r>
      <w:r w:rsidRPr="00084596">
        <w:rPr>
          <w:rFonts w:ascii="Meiryo UI" w:eastAsia="Meiryo UI" w:hAnsi="Meiryo UI" w:hint="eastAsia"/>
          <w:b/>
          <w:bCs/>
          <w:sz w:val="18"/>
          <w:szCs w:val="18"/>
        </w:rPr>
        <w:t>父母、父母がいない場合は代わって生計を維持している人）</w:t>
      </w:r>
      <w:r w:rsidRPr="00084596">
        <w:rPr>
          <w:rFonts w:ascii="Meiryo UI" w:eastAsia="Meiryo UI" w:hAnsi="Meiryo UI" w:hint="eastAsia"/>
          <w:sz w:val="18"/>
          <w:szCs w:val="18"/>
        </w:rPr>
        <w:t>の収入金額が選考の対象となる。</w:t>
      </w:r>
    </w:p>
    <w:p w14:paraId="04C4A21B" w14:textId="77777777" w:rsidR="00A22988" w:rsidRDefault="00A22988" w:rsidP="00A22988">
      <w:pPr>
        <w:spacing w:after="120" w:line="240" w:lineRule="exact"/>
        <w:ind w:left="180" w:hangingChars="100" w:hanging="18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 w:hint="eastAsia"/>
          <w:sz w:val="18"/>
          <w:szCs w:val="18"/>
        </w:rPr>
        <w:t>※生計維持者の考え方については以下も参照のこと。</w:t>
      </w:r>
    </w:p>
    <w:p w14:paraId="22AB9757" w14:textId="77777777" w:rsidR="00684DDF" w:rsidRDefault="00684DDF" w:rsidP="00A22988">
      <w:pPr>
        <w:spacing w:after="120" w:line="240" w:lineRule="exact"/>
        <w:ind w:left="210" w:hangingChars="100" w:hanging="210"/>
        <w:rPr>
          <w:rStyle w:val="aa"/>
          <w:rFonts w:ascii="Meiryo UI" w:eastAsia="Meiryo UI" w:hAnsi="Meiryo UI"/>
          <w:sz w:val="18"/>
          <w:szCs w:val="18"/>
        </w:rPr>
      </w:pPr>
      <w:hyperlink r:id="rId8" w:history="1">
        <w:r w:rsidRPr="006071B7">
          <w:rPr>
            <w:rStyle w:val="aa"/>
            <w:rFonts w:ascii="Meiryo UI" w:eastAsia="Meiryo UI" w:hAnsi="Meiryo UI"/>
            <w:sz w:val="18"/>
            <w:szCs w:val="18"/>
          </w:rPr>
          <w:t>https://www.jasso.go.jp/shogakukin/about/kyufu/kakei/seikei_izisha.html</w:t>
        </w:r>
      </w:hyperlink>
    </w:p>
    <w:p w14:paraId="340B9CA0" w14:textId="325FDCEF" w:rsidR="00A22988" w:rsidRDefault="00A22988" w:rsidP="00A22988">
      <w:pPr>
        <w:spacing w:after="120" w:line="240" w:lineRule="exact"/>
        <w:ind w:left="180" w:hangingChars="100" w:hanging="18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 w:hint="eastAsia"/>
          <w:sz w:val="18"/>
          <w:szCs w:val="18"/>
        </w:rPr>
        <w:t>※生計維持者が「1．父母」以外の場合は、事実関係を証明する書類の追加提出を求める場合がある</w:t>
      </w:r>
    </w:p>
    <w:p w14:paraId="3C846CC8" w14:textId="77777777" w:rsidR="00A22988" w:rsidRPr="00A22988" w:rsidRDefault="00A22988" w:rsidP="00A22988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3F4E1983" w14:textId="77777777" w:rsidR="00A22988" w:rsidRDefault="00A22988" w:rsidP="00A22988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32357CCC" w14:textId="77777777" w:rsidR="00A22988" w:rsidRPr="004C6809" w:rsidRDefault="00A22988" w:rsidP="00A22988">
      <w:pPr>
        <w:spacing w:line="300" w:lineRule="exact"/>
        <w:rPr>
          <w:rFonts w:ascii="Meiryo UI" w:eastAsia="Meiryo UI" w:hAnsi="Meiryo UI"/>
          <w:b/>
          <w:bCs/>
          <w:szCs w:val="21"/>
        </w:rPr>
      </w:pPr>
      <w:r w:rsidRPr="006C6352">
        <w:rPr>
          <w:rFonts w:ascii="Meiryo UI" w:eastAsia="Meiryo UI" w:hAnsi="Meiryo UI" w:hint="eastAsia"/>
          <w:b/>
          <w:bCs/>
          <w:szCs w:val="21"/>
        </w:rPr>
        <w:t>●</w:t>
      </w:r>
      <w:r w:rsidRPr="00FA7E0E">
        <w:rPr>
          <w:rFonts w:ascii="Meiryo UI" w:eastAsia="Meiryo UI" w:hAnsi="Meiryo UI" w:hint="eastAsia"/>
          <w:b/>
          <w:bCs/>
          <w:szCs w:val="21"/>
        </w:rPr>
        <w:t>申請者の</w:t>
      </w:r>
      <w:r w:rsidRPr="004C6809">
        <w:rPr>
          <w:rFonts w:ascii="Meiryo UI" w:eastAsia="Meiryo UI" w:hAnsi="Meiryo UI" w:hint="eastAsia"/>
          <w:b/>
          <w:bCs/>
          <w:szCs w:val="21"/>
        </w:rPr>
        <w:t>生計維持者全員分の情報を下表に記入すること。</w:t>
      </w:r>
    </w:p>
    <w:p w14:paraId="6E7ABA62" w14:textId="77777777" w:rsidR="00206B08" w:rsidRPr="00206B08" w:rsidRDefault="00206B08" w:rsidP="004C6809">
      <w:pPr>
        <w:spacing w:line="280" w:lineRule="exact"/>
        <w:ind w:leftChars="100" w:left="210"/>
        <w:rPr>
          <w:rFonts w:ascii="Meiryo UI" w:eastAsia="Meiryo UI" w:hAnsi="Meiryo UI"/>
          <w:sz w:val="20"/>
          <w:szCs w:val="20"/>
        </w:rPr>
      </w:pPr>
      <w:r w:rsidRPr="004C6809">
        <w:rPr>
          <w:rFonts w:ascii="Meiryo UI" w:eastAsia="Meiryo UI" w:hAnsi="Meiryo UI" w:hint="eastAsia"/>
          <w:sz w:val="20"/>
          <w:szCs w:val="20"/>
        </w:rPr>
        <w:t>生計維持者全員分の</w:t>
      </w:r>
      <w:r w:rsidRPr="004C6809">
        <w:rPr>
          <w:rFonts w:ascii="Meiryo UI" w:eastAsia="Meiryo UI" w:hAnsi="Meiryo UI" w:hint="eastAsia"/>
          <w:b/>
          <w:bCs/>
          <w:sz w:val="20"/>
          <w:szCs w:val="20"/>
        </w:rPr>
        <w:t>市町村民税の2023年度（令和５年度）課税証明書（</w:t>
      </w:r>
      <w:r w:rsidRPr="004C6809">
        <w:rPr>
          <w:rFonts w:ascii="Meiryo UI" w:eastAsia="Meiryo UI" w:hAnsi="Meiryo UI"/>
          <w:b/>
          <w:bCs/>
          <w:sz w:val="20"/>
          <w:szCs w:val="20"/>
          <w:u w:val="single"/>
        </w:rPr>
        <w:t>20</w:t>
      </w:r>
      <w:r w:rsidRPr="004C6809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22年１月～12月分</w:t>
      </w:r>
      <w:r w:rsidRPr="004C6809">
        <w:rPr>
          <w:rFonts w:ascii="Meiryo UI" w:eastAsia="Meiryo UI" w:hAnsi="Meiryo UI" w:hint="eastAsia"/>
          <w:b/>
          <w:bCs/>
          <w:sz w:val="20"/>
          <w:szCs w:val="20"/>
        </w:rPr>
        <w:t>）</w:t>
      </w:r>
      <w:r w:rsidRPr="004C6809">
        <w:rPr>
          <w:rFonts w:ascii="Meiryo UI" w:eastAsia="Meiryo UI" w:hAnsi="Meiryo UI" w:hint="eastAsia"/>
          <w:sz w:val="20"/>
          <w:szCs w:val="20"/>
        </w:rPr>
        <w:t>（※）を添付すること。</w:t>
      </w:r>
      <w:r w:rsidRPr="00206B08">
        <w:rPr>
          <w:rFonts w:ascii="Meiryo UI" w:eastAsia="Meiryo UI" w:hAnsi="Meiryo UI" w:hint="eastAsia"/>
          <w:sz w:val="20"/>
          <w:szCs w:val="20"/>
        </w:rPr>
        <w:t>（</w:t>
      </w:r>
      <w:r w:rsidRPr="004C6809">
        <w:rPr>
          <w:rFonts w:ascii="Meiryo UI" w:eastAsia="Meiryo UI" w:hAnsi="Meiryo UI" w:hint="eastAsia"/>
          <w:sz w:val="20"/>
          <w:szCs w:val="20"/>
        </w:rPr>
        <w:t>自治体によっては「所得証明書」</w:t>
      </w:r>
      <w:r w:rsidRPr="00206B08">
        <w:rPr>
          <w:rFonts w:ascii="Meiryo UI" w:eastAsia="Meiryo UI" w:hAnsi="Meiryo UI" w:hint="eastAsia"/>
          <w:sz w:val="20"/>
          <w:szCs w:val="20"/>
        </w:rPr>
        <w:t>）</w:t>
      </w:r>
    </w:p>
    <w:p w14:paraId="754D3237" w14:textId="77777777" w:rsidR="00206B08" w:rsidRPr="004C6809" w:rsidRDefault="00206B08" w:rsidP="00206B08">
      <w:pPr>
        <w:spacing w:line="280" w:lineRule="exact"/>
        <w:ind w:leftChars="100" w:left="210"/>
        <w:rPr>
          <w:rFonts w:ascii="Meiryo UI" w:eastAsia="Meiryo UI" w:hAnsi="Meiryo UI"/>
          <w:sz w:val="20"/>
          <w:szCs w:val="20"/>
        </w:rPr>
      </w:pPr>
      <w:r w:rsidRPr="00206B08">
        <w:rPr>
          <w:rFonts w:ascii="Meiryo UI" w:eastAsia="Meiryo UI" w:hAnsi="Meiryo UI" w:hint="eastAsia"/>
          <w:sz w:val="20"/>
          <w:szCs w:val="20"/>
        </w:rPr>
        <w:t>※</w:t>
      </w:r>
      <w:r w:rsidRPr="004C6809">
        <w:rPr>
          <w:rFonts w:ascii="Meiryo UI" w:eastAsia="Meiryo UI" w:hAnsi="Meiryo UI" w:hint="eastAsia"/>
          <w:color w:val="000000"/>
          <w:szCs w:val="21"/>
          <w:shd w:val="clear" w:color="auto" w:fill="FFFFFF"/>
        </w:rPr>
        <w:t>氏名、生年月日、所得控除の内容等全項目が記載されていること。</w:t>
      </w:r>
    </w:p>
    <w:tbl>
      <w:tblPr>
        <w:tblpPr w:leftFromText="142" w:rightFromText="142" w:vertAnchor="text" w:horzAnchor="margin" w:tblpY="231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1134"/>
        <w:gridCol w:w="1701"/>
        <w:gridCol w:w="3402"/>
        <w:gridCol w:w="1275"/>
        <w:gridCol w:w="1418"/>
      </w:tblGrid>
      <w:tr w:rsidR="00A22988" w14:paraId="08E9B34B" w14:textId="77777777" w:rsidTr="004C6809">
        <w:trPr>
          <w:trHeight w:val="1136"/>
        </w:trPr>
        <w:tc>
          <w:tcPr>
            <w:tcW w:w="1101" w:type="dxa"/>
          </w:tcPr>
          <w:p w14:paraId="5985C9E3" w14:textId="77777777" w:rsidR="00A22988" w:rsidRPr="00206B08" w:rsidRDefault="00A22988" w:rsidP="004C6809">
            <w:pPr>
              <w:jc w:val="center"/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C9EE89F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A22988">
              <w:rPr>
                <w:rFonts w:ascii="Meiryo UI" w:eastAsia="Meiryo UI" w:hAnsi="Meiryo UI" w:hint="eastAsia"/>
                <w:kern w:val="0"/>
                <w:fitText w:val="630" w:id="-1135373824"/>
              </w:rPr>
              <w:t>申請者</w:t>
            </w:r>
          </w:p>
          <w:p w14:paraId="774F0FD3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A22988">
              <w:rPr>
                <w:rFonts w:ascii="Meiryo UI" w:eastAsia="Meiryo UI" w:hAnsi="Meiryo UI"/>
                <w:w w:val="87"/>
                <w:kern w:val="0"/>
                <w:fitText w:val="630" w:id="-1135373823"/>
              </w:rPr>
              <w:t>との続柄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F1EF96E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氏　名</w:t>
            </w:r>
          </w:p>
        </w:tc>
        <w:tc>
          <w:tcPr>
            <w:tcW w:w="3402" w:type="dxa"/>
          </w:tcPr>
          <w:p w14:paraId="5253BA77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2023年１月１日時点</w:t>
            </w:r>
          </w:p>
          <w:p w14:paraId="71254856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生活保護法の生活扶助</w:t>
            </w:r>
          </w:p>
          <w:p w14:paraId="3E54F4AB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受給有無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C3B0D79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A22988">
              <w:rPr>
                <w:rFonts w:ascii="Meiryo UI" w:eastAsia="Meiryo UI" w:hAnsi="Meiryo UI" w:hint="eastAsia"/>
                <w:w w:val="78"/>
                <w:kern w:val="0"/>
                <w:fitText w:val="840" w:id="-1135373822"/>
              </w:rPr>
              <w:t>扶養してい</w:t>
            </w:r>
            <w:r w:rsidRPr="00A22988">
              <w:rPr>
                <w:rFonts w:ascii="Meiryo UI" w:eastAsia="Meiryo UI" w:hAnsi="Meiryo UI" w:hint="eastAsia"/>
                <w:spacing w:val="7"/>
                <w:w w:val="78"/>
                <w:kern w:val="0"/>
                <w:fitText w:val="840" w:id="-1135373822"/>
              </w:rPr>
              <w:t>る</w:t>
            </w:r>
          </w:p>
          <w:p w14:paraId="6080D47D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A22988">
              <w:rPr>
                <w:rFonts w:ascii="Meiryo UI" w:eastAsia="Meiryo UI" w:hAnsi="Meiryo UI" w:hint="eastAsia"/>
                <w:spacing w:val="3"/>
                <w:w w:val="76"/>
                <w:kern w:val="0"/>
                <w:fitText w:val="840" w:id="-1135373821"/>
              </w:rPr>
              <w:t>子どもの人</w:t>
            </w:r>
            <w:r w:rsidRPr="00A22988">
              <w:rPr>
                <w:rFonts w:ascii="Meiryo UI" w:eastAsia="Meiryo UI" w:hAnsi="Meiryo UI" w:hint="eastAsia"/>
                <w:spacing w:val="-1"/>
                <w:w w:val="76"/>
                <w:kern w:val="0"/>
                <w:fitText w:val="840" w:id="-1135373821"/>
              </w:rPr>
              <w:t>数</w:t>
            </w:r>
          </w:p>
        </w:tc>
        <w:tc>
          <w:tcPr>
            <w:tcW w:w="1418" w:type="dxa"/>
            <w:vAlign w:val="center"/>
          </w:tcPr>
          <w:p w14:paraId="4964B113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4C6809">
              <w:rPr>
                <w:rFonts w:ascii="Meiryo UI" w:eastAsia="Meiryo UI" w:hAnsi="Meiryo UI" w:hint="eastAsia"/>
                <w:w w:val="80"/>
              </w:rPr>
              <w:t>令和5年度</w:t>
            </w:r>
          </w:p>
          <w:p w14:paraId="36EA14CC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4C6809">
              <w:rPr>
                <w:rFonts w:ascii="Meiryo UI" w:eastAsia="Meiryo UI" w:hAnsi="Meiryo UI" w:hint="eastAsia"/>
                <w:w w:val="80"/>
              </w:rPr>
              <w:t>（令和4年分）</w:t>
            </w:r>
          </w:p>
          <w:p w14:paraId="4D2CA95B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4C6809">
              <w:rPr>
                <w:rFonts w:ascii="Meiryo UI" w:eastAsia="Meiryo UI" w:hAnsi="Meiryo UI" w:hint="eastAsia"/>
                <w:w w:val="80"/>
              </w:rPr>
              <w:t>課税証明書の</w:t>
            </w:r>
          </w:p>
          <w:p w14:paraId="4569DA54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4C6809">
              <w:rPr>
                <w:rFonts w:ascii="Meiryo UI" w:eastAsia="Meiryo UI" w:hAnsi="Meiryo UI"/>
                <w:w w:val="80"/>
              </w:rPr>
              <w:t>添付（</w:t>
            </w:r>
            <w:r w:rsidRPr="004C6809">
              <w:rPr>
                <w:rFonts w:ascii="Meiryo UI" w:eastAsia="Meiryo UI" w:hAnsi="Meiryo UI" w:hint="eastAsia"/>
              </w:rPr>
              <w:t>✓</w:t>
            </w:r>
            <w:r w:rsidRPr="004C6809">
              <w:rPr>
                <w:rFonts w:ascii="Meiryo UI" w:eastAsia="Meiryo UI" w:hAnsi="Meiryo UI" w:hint="eastAsia"/>
                <w:w w:val="80"/>
              </w:rPr>
              <w:t>）</w:t>
            </w:r>
          </w:p>
        </w:tc>
      </w:tr>
      <w:tr w:rsidR="00A22988" w14:paraId="57EFD68C" w14:textId="77777777" w:rsidTr="004C6809">
        <w:trPr>
          <w:trHeight w:hRule="exact" w:val="1134"/>
        </w:trPr>
        <w:tc>
          <w:tcPr>
            <w:tcW w:w="1101" w:type="dxa"/>
            <w:vAlign w:val="center"/>
          </w:tcPr>
          <w:p w14:paraId="088FF182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A22988">
              <w:rPr>
                <w:rFonts w:ascii="Meiryo UI" w:eastAsia="Meiryo UI" w:hAnsi="Meiryo UI" w:hint="eastAsia"/>
                <w:w w:val="60"/>
                <w:kern w:val="0"/>
                <w:szCs w:val="21"/>
                <w:fitText w:val="630" w:id="-1135373820"/>
              </w:rPr>
              <w:t>生計維持者</w:t>
            </w:r>
          </w:p>
          <w:p w14:paraId="1530B09E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4C6809">
              <w:rPr>
                <w:rFonts w:ascii="Meiryo UI" w:eastAsia="Meiryo UI" w:hAnsi="Meiryo UI" w:hint="eastAsia"/>
                <w:szCs w:val="21"/>
              </w:rPr>
              <w:t>１人目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7F44D35" w14:textId="2A37690C" w:rsidR="00A22988" w:rsidRPr="00EF3DB6" w:rsidRDefault="000B1453" w:rsidP="004C6809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 w:hint="eastAsia"/>
                <w:color w:val="FF0000"/>
              </w:rPr>
              <w:t>父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2429962" w14:textId="7831BA29" w:rsidR="00A22988" w:rsidRPr="00EF3DB6" w:rsidRDefault="000B1453" w:rsidP="004C6809">
            <w:pPr>
              <w:spacing w:line="0" w:lineRule="atLeast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 w:hint="eastAsia"/>
                <w:color w:val="FF0000"/>
              </w:rPr>
              <w:t>琉大　一郎</w:t>
            </w:r>
          </w:p>
        </w:tc>
        <w:tc>
          <w:tcPr>
            <w:tcW w:w="3402" w:type="dxa"/>
            <w:vAlign w:val="center"/>
          </w:tcPr>
          <w:p w14:paraId="1003281C" w14:textId="77777777" w:rsidR="00A22988" w:rsidRPr="004C6809" w:rsidRDefault="00A22988" w:rsidP="004C6809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※</w:t>
            </w:r>
            <w:r w:rsidRPr="004C6809">
              <w:rPr>
                <w:rFonts w:ascii="Meiryo UI" w:eastAsia="Meiryo UI" w:hAnsi="Meiryo UI"/>
              </w:rPr>
              <w:t>該当する</w:t>
            </w:r>
            <w:r w:rsidRPr="004C6809">
              <w:rPr>
                <w:rFonts w:ascii="Meiryo UI" w:eastAsia="Meiryo UI" w:hAnsi="Meiryo UI" w:hint="eastAsia"/>
              </w:rPr>
              <w:t>□</w:t>
            </w:r>
            <w:r w:rsidRPr="004C6809">
              <w:rPr>
                <w:rFonts w:ascii="Meiryo UI" w:eastAsia="Meiryo UI" w:hAnsi="Meiryo UI"/>
              </w:rPr>
              <w:t>にチェックすること</w:t>
            </w:r>
          </w:p>
          <w:p w14:paraId="6426760A" w14:textId="53E4B4FE" w:rsidR="00A22988" w:rsidRPr="004C6809" w:rsidRDefault="000B1453" w:rsidP="004C6809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/>
                <w:color w:val="FF0000"/>
              </w:rPr>
              <w:t>☑</w:t>
            </w:r>
            <w:r w:rsidR="00A22988" w:rsidRPr="004C6809">
              <w:rPr>
                <w:rFonts w:ascii="Meiryo UI" w:eastAsia="Meiryo UI" w:hAnsi="Meiryo UI" w:hint="eastAsia"/>
              </w:rPr>
              <w:t>受給していない</w:t>
            </w:r>
          </w:p>
          <w:p w14:paraId="328B3C7E" w14:textId="77777777" w:rsidR="00A22988" w:rsidRPr="004C6809" w:rsidRDefault="00A22988" w:rsidP="004C6809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29C85F7" w14:textId="6A328779" w:rsidR="00A22988" w:rsidRPr="004C6809" w:rsidRDefault="000B1453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/>
                <w:color w:val="FF0000"/>
              </w:rPr>
              <w:t>2</w:t>
            </w:r>
            <w:r w:rsidR="00A22988">
              <w:rPr>
                <w:rFonts w:ascii="Meiryo UI" w:eastAsia="Meiryo UI" w:hAnsi="Meiryo UI" w:hint="eastAsia"/>
              </w:rPr>
              <w:t>人</w:t>
            </w:r>
          </w:p>
        </w:tc>
        <w:tc>
          <w:tcPr>
            <w:tcW w:w="1418" w:type="dxa"/>
            <w:vAlign w:val="center"/>
          </w:tcPr>
          <w:p w14:paraId="69CC268D" w14:textId="01689620" w:rsidR="00A22988" w:rsidRPr="00EF3DB6" w:rsidRDefault="000B1453" w:rsidP="004C6809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/>
                <w:color w:val="FF0000"/>
              </w:rPr>
              <w:t>✔</w:t>
            </w:r>
          </w:p>
        </w:tc>
      </w:tr>
      <w:tr w:rsidR="00A22988" w14:paraId="6EBDD7B4" w14:textId="77777777" w:rsidTr="004C6809">
        <w:trPr>
          <w:trHeight w:hRule="exact" w:val="1122"/>
        </w:trPr>
        <w:tc>
          <w:tcPr>
            <w:tcW w:w="1101" w:type="dxa"/>
            <w:vAlign w:val="center"/>
          </w:tcPr>
          <w:p w14:paraId="2706A535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A22988">
              <w:rPr>
                <w:rFonts w:ascii="Meiryo UI" w:eastAsia="Meiryo UI" w:hAnsi="Meiryo UI" w:hint="eastAsia"/>
                <w:w w:val="60"/>
                <w:kern w:val="0"/>
                <w:szCs w:val="21"/>
                <w:fitText w:val="630" w:id="-1135373819"/>
              </w:rPr>
              <w:t>生計維持者</w:t>
            </w:r>
          </w:p>
          <w:p w14:paraId="44FCAEC1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２人目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CC90D69" w14:textId="7BC149AB" w:rsidR="00A22988" w:rsidRPr="00EF3DB6" w:rsidRDefault="000B1453" w:rsidP="004C6809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 w:hint="eastAsia"/>
                <w:color w:val="FF0000"/>
              </w:rPr>
              <w:t>母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14532E" w14:textId="1ADC99FA" w:rsidR="00A22988" w:rsidRPr="00EF3DB6" w:rsidRDefault="000B1453" w:rsidP="004C6809">
            <w:pPr>
              <w:spacing w:line="0" w:lineRule="atLeast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 w:hint="eastAsia"/>
                <w:color w:val="FF0000"/>
              </w:rPr>
              <w:t>琉大　花子</w:t>
            </w:r>
          </w:p>
        </w:tc>
        <w:tc>
          <w:tcPr>
            <w:tcW w:w="3402" w:type="dxa"/>
            <w:vAlign w:val="center"/>
          </w:tcPr>
          <w:p w14:paraId="7EC7E3F9" w14:textId="77777777" w:rsidR="00A22988" w:rsidRPr="004C6809" w:rsidRDefault="00A22988" w:rsidP="004C6809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※</w:t>
            </w:r>
            <w:r w:rsidRPr="004C6809">
              <w:rPr>
                <w:rFonts w:ascii="Meiryo UI" w:eastAsia="Meiryo UI" w:hAnsi="Meiryo UI"/>
              </w:rPr>
              <w:t>該当する</w:t>
            </w:r>
            <w:r w:rsidRPr="004C6809">
              <w:rPr>
                <w:rFonts w:ascii="Meiryo UI" w:eastAsia="Meiryo UI" w:hAnsi="Meiryo UI" w:hint="eastAsia"/>
              </w:rPr>
              <w:t>□</w:t>
            </w:r>
            <w:r w:rsidRPr="004C6809">
              <w:rPr>
                <w:rFonts w:ascii="Meiryo UI" w:eastAsia="Meiryo UI" w:hAnsi="Meiryo UI"/>
              </w:rPr>
              <w:t>にチェックすること</w:t>
            </w:r>
          </w:p>
          <w:p w14:paraId="5581C69C" w14:textId="653D8DA3" w:rsidR="00A22988" w:rsidRPr="004C6809" w:rsidRDefault="000B1453" w:rsidP="004C6809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  <w:color w:val="FF0000"/>
              </w:rPr>
              <w:t>☑</w:t>
            </w:r>
            <w:r w:rsidR="00A22988" w:rsidRPr="004C6809">
              <w:rPr>
                <w:rFonts w:ascii="Meiryo UI" w:eastAsia="Meiryo UI" w:hAnsi="Meiryo UI" w:hint="eastAsia"/>
              </w:rPr>
              <w:t>受給していない</w:t>
            </w:r>
          </w:p>
          <w:p w14:paraId="6EAD31F3" w14:textId="77777777" w:rsidR="00A22988" w:rsidRPr="004C6809" w:rsidRDefault="00A22988" w:rsidP="004C6809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5622AF8" w14:textId="3C4608C8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</w:t>
            </w:r>
            <w:r w:rsidR="000B1453" w:rsidRPr="00EF3DB6">
              <w:rPr>
                <w:rFonts w:ascii="Meiryo UI" w:eastAsia="Meiryo UI" w:hAnsi="Meiryo UI"/>
                <w:color w:val="FF0000"/>
              </w:rPr>
              <w:t>0</w:t>
            </w:r>
            <w:r>
              <w:rPr>
                <w:rFonts w:ascii="Meiryo UI" w:eastAsia="Meiryo UI" w:hAnsi="Meiryo UI" w:hint="eastAsia"/>
              </w:rPr>
              <w:t>人</w:t>
            </w:r>
          </w:p>
        </w:tc>
        <w:tc>
          <w:tcPr>
            <w:tcW w:w="1418" w:type="dxa"/>
            <w:vAlign w:val="center"/>
          </w:tcPr>
          <w:p w14:paraId="221730F4" w14:textId="5575AF6E" w:rsidR="00A22988" w:rsidRPr="00EF3DB6" w:rsidRDefault="000B1453" w:rsidP="004C6809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/>
                <w:color w:val="FF0000"/>
              </w:rPr>
              <w:t>✔</w:t>
            </w:r>
          </w:p>
        </w:tc>
      </w:tr>
    </w:tbl>
    <w:p w14:paraId="6CDED14E" w14:textId="6EA592F6" w:rsidR="000440E4" w:rsidRPr="00FE75B9" w:rsidRDefault="000440E4" w:rsidP="00EF3DB6">
      <w:pPr>
        <w:spacing w:line="320" w:lineRule="exact"/>
        <w:ind w:left="1130"/>
        <w:rPr>
          <w:rFonts w:ascii="Meiryo UI" w:eastAsia="Meiryo UI" w:hAnsi="Meiryo UI"/>
          <w:sz w:val="18"/>
          <w:szCs w:val="18"/>
        </w:rPr>
      </w:pPr>
    </w:p>
    <w:sectPr w:rsidR="000440E4" w:rsidRPr="00FE75B9" w:rsidSect="004612EE">
      <w:pgSz w:w="11906" w:h="16838" w:code="9"/>
      <w:pgMar w:top="851" w:right="794" w:bottom="851" w:left="794" w:header="340" w:footer="680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4945D4" w14:textId="77777777" w:rsidR="003B4469" w:rsidRDefault="003B4469" w:rsidP="009E06E7">
      <w:r>
        <w:separator/>
      </w:r>
    </w:p>
  </w:endnote>
  <w:endnote w:type="continuationSeparator" w:id="0">
    <w:p w14:paraId="240F1FAD" w14:textId="77777777" w:rsidR="003B4469" w:rsidRDefault="003B4469" w:rsidP="009E06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BD8DD9" w14:textId="77777777" w:rsidR="003B4469" w:rsidRDefault="003B4469" w:rsidP="009E06E7">
      <w:r>
        <w:separator/>
      </w:r>
    </w:p>
  </w:footnote>
  <w:footnote w:type="continuationSeparator" w:id="0">
    <w:p w14:paraId="770FCF59" w14:textId="77777777" w:rsidR="003B4469" w:rsidRDefault="003B4469" w:rsidP="009E06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4A4D51"/>
    <w:multiLevelType w:val="hybridMultilevel"/>
    <w:tmpl w:val="BD9C7AC4"/>
    <w:lvl w:ilvl="0" w:tplc="04090009">
      <w:start w:val="1"/>
      <w:numFmt w:val="bullet"/>
      <w:lvlText w:val=""/>
      <w:lvlJc w:val="left"/>
      <w:pPr>
        <w:ind w:left="11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27D6DF6"/>
    <w:multiLevelType w:val="hybridMultilevel"/>
    <w:tmpl w:val="8BC467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7C32624"/>
    <w:multiLevelType w:val="hybridMultilevel"/>
    <w:tmpl w:val="76E49E9E"/>
    <w:lvl w:ilvl="0" w:tplc="B308AB56">
      <w:numFmt w:val="bullet"/>
      <w:lvlText w:val="・"/>
      <w:lvlJc w:val="left"/>
      <w:pPr>
        <w:ind w:left="360" w:hanging="360"/>
      </w:pPr>
      <w:rPr>
        <w:rFonts w:ascii="Meiryo UI" w:eastAsia="Meiryo UI" w:hAnsi="Meiryo UI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17A4078"/>
    <w:multiLevelType w:val="hybridMultilevel"/>
    <w:tmpl w:val="BAAA8C74"/>
    <w:lvl w:ilvl="0" w:tplc="5AB2C96C">
      <w:numFmt w:val="bullet"/>
      <w:lvlText w:val="・"/>
      <w:lvlJc w:val="left"/>
      <w:pPr>
        <w:ind w:left="360" w:hanging="360"/>
      </w:pPr>
      <w:rPr>
        <w:rFonts w:ascii="Meiryo UI" w:eastAsia="Meiryo UI" w:hAnsi="Meiryo UI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7004AB1"/>
    <w:multiLevelType w:val="hybridMultilevel"/>
    <w:tmpl w:val="EA541D52"/>
    <w:lvl w:ilvl="0" w:tplc="85081A8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6D21F2D"/>
    <w:multiLevelType w:val="hybridMultilevel"/>
    <w:tmpl w:val="9254326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74E2D1F"/>
    <w:multiLevelType w:val="hybridMultilevel"/>
    <w:tmpl w:val="D43C82CC"/>
    <w:lvl w:ilvl="0" w:tplc="B9F0A89C">
      <w:numFmt w:val="bullet"/>
      <w:lvlText w:val="※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num w:numId="1" w16cid:durableId="344553171">
    <w:abstractNumId w:val="6"/>
  </w:num>
  <w:num w:numId="2" w16cid:durableId="1459688820">
    <w:abstractNumId w:val="4"/>
  </w:num>
  <w:num w:numId="3" w16cid:durableId="855844381">
    <w:abstractNumId w:val="5"/>
  </w:num>
  <w:num w:numId="4" w16cid:durableId="1530952489">
    <w:abstractNumId w:val="2"/>
  </w:num>
  <w:num w:numId="5" w16cid:durableId="579682407">
    <w:abstractNumId w:val="0"/>
  </w:num>
  <w:num w:numId="6" w16cid:durableId="46801626">
    <w:abstractNumId w:val="3"/>
  </w:num>
  <w:num w:numId="7" w16cid:durableId="836117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/>
  <w:doNotTrackMoves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20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ba0MDA3MTWyNDZU0lEKTi0uzszPAymwqAUA9GXIFywAAAA="/>
  </w:docVars>
  <w:rsids>
    <w:rsidRoot w:val="0085223A"/>
    <w:rsid w:val="00000EE2"/>
    <w:rsid w:val="00005391"/>
    <w:rsid w:val="000131E1"/>
    <w:rsid w:val="00023E59"/>
    <w:rsid w:val="0003746E"/>
    <w:rsid w:val="00043E4B"/>
    <w:rsid w:val="000440E4"/>
    <w:rsid w:val="00055D38"/>
    <w:rsid w:val="00064118"/>
    <w:rsid w:val="00070181"/>
    <w:rsid w:val="00072B32"/>
    <w:rsid w:val="00074335"/>
    <w:rsid w:val="00084596"/>
    <w:rsid w:val="00095C6A"/>
    <w:rsid w:val="000A4CFE"/>
    <w:rsid w:val="000B1453"/>
    <w:rsid w:val="000D6C98"/>
    <w:rsid w:val="000E42FD"/>
    <w:rsid w:val="0010086E"/>
    <w:rsid w:val="00152989"/>
    <w:rsid w:val="00170517"/>
    <w:rsid w:val="00186842"/>
    <w:rsid w:val="00192468"/>
    <w:rsid w:val="001A69BF"/>
    <w:rsid w:val="001B296D"/>
    <w:rsid w:val="001B6130"/>
    <w:rsid w:val="001B72D1"/>
    <w:rsid w:val="001F5960"/>
    <w:rsid w:val="00203940"/>
    <w:rsid w:val="00206B08"/>
    <w:rsid w:val="00207A9F"/>
    <w:rsid w:val="00211B54"/>
    <w:rsid w:val="002404A3"/>
    <w:rsid w:val="002678D3"/>
    <w:rsid w:val="00271C2F"/>
    <w:rsid w:val="00294A51"/>
    <w:rsid w:val="002A6B8D"/>
    <w:rsid w:val="002B77A2"/>
    <w:rsid w:val="002D129D"/>
    <w:rsid w:val="002D7355"/>
    <w:rsid w:val="002F769E"/>
    <w:rsid w:val="00302DD3"/>
    <w:rsid w:val="003076B0"/>
    <w:rsid w:val="003200A2"/>
    <w:rsid w:val="00322A11"/>
    <w:rsid w:val="00332263"/>
    <w:rsid w:val="003335C1"/>
    <w:rsid w:val="00356886"/>
    <w:rsid w:val="00375154"/>
    <w:rsid w:val="00376758"/>
    <w:rsid w:val="00396C99"/>
    <w:rsid w:val="00397465"/>
    <w:rsid w:val="003A5817"/>
    <w:rsid w:val="003B30FE"/>
    <w:rsid w:val="003B4469"/>
    <w:rsid w:val="003B44B6"/>
    <w:rsid w:val="003C2AC8"/>
    <w:rsid w:val="003F4477"/>
    <w:rsid w:val="00407F97"/>
    <w:rsid w:val="004350F0"/>
    <w:rsid w:val="004612EE"/>
    <w:rsid w:val="0047246C"/>
    <w:rsid w:val="0048761F"/>
    <w:rsid w:val="004B3D15"/>
    <w:rsid w:val="004C0D86"/>
    <w:rsid w:val="004D3B79"/>
    <w:rsid w:val="004D546F"/>
    <w:rsid w:val="004D577C"/>
    <w:rsid w:val="004E7E97"/>
    <w:rsid w:val="0050466D"/>
    <w:rsid w:val="005126EB"/>
    <w:rsid w:val="00525EA7"/>
    <w:rsid w:val="0054516B"/>
    <w:rsid w:val="00556E6E"/>
    <w:rsid w:val="00564307"/>
    <w:rsid w:val="005812D2"/>
    <w:rsid w:val="005910D5"/>
    <w:rsid w:val="005911CF"/>
    <w:rsid w:val="005D2DB3"/>
    <w:rsid w:val="005D7392"/>
    <w:rsid w:val="005F5B9C"/>
    <w:rsid w:val="006071B7"/>
    <w:rsid w:val="00611EEA"/>
    <w:rsid w:val="0061324C"/>
    <w:rsid w:val="00621A3B"/>
    <w:rsid w:val="006548A5"/>
    <w:rsid w:val="00662765"/>
    <w:rsid w:val="00673BE4"/>
    <w:rsid w:val="0068172D"/>
    <w:rsid w:val="0068413E"/>
    <w:rsid w:val="00684DDF"/>
    <w:rsid w:val="006B23A3"/>
    <w:rsid w:val="006C6352"/>
    <w:rsid w:val="006D16C9"/>
    <w:rsid w:val="006E5675"/>
    <w:rsid w:val="00707FFB"/>
    <w:rsid w:val="007153C0"/>
    <w:rsid w:val="00734A50"/>
    <w:rsid w:val="007407A6"/>
    <w:rsid w:val="00745D70"/>
    <w:rsid w:val="0075732C"/>
    <w:rsid w:val="00762B77"/>
    <w:rsid w:val="0076472F"/>
    <w:rsid w:val="00792729"/>
    <w:rsid w:val="007F6D41"/>
    <w:rsid w:val="00844B2B"/>
    <w:rsid w:val="0085223A"/>
    <w:rsid w:val="008A2210"/>
    <w:rsid w:val="008A630D"/>
    <w:rsid w:val="008B0B2E"/>
    <w:rsid w:val="008B6A92"/>
    <w:rsid w:val="008C5D54"/>
    <w:rsid w:val="008E0ABC"/>
    <w:rsid w:val="008E3346"/>
    <w:rsid w:val="008E7AFB"/>
    <w:rsid w:val="008F7F93"/>
    <w:rsid w:val="00901569"/>
    <w:rsid w:val="009069D4"/>
    <w:rsid w:val="00912B1D"/>
    <w:rsid w:val="00912CCC"/>
    <w:rsid w:val="009278CA"/>
    <w:rsid w:val="009447D7"/>
    <w:rsid w:val="00950977"/>
    <w:rsid w:val="00973F3A"/>
    <w:rsid w:val="00990586"/>
    <w:rsid w:val="009976FB"/>
    <w:rsid w:val="009A41FD"/>
    <w:rsid w:val="009A7123"/>
    <w:rsid w:val="009E06E7"/>
    <w:rsid w:val="009E0E8A"/>
    <w:rsid w:val="009E2D65"/>
    <w:rsid w:val="00A10FF5"/>
    <w:rsid w:val="00A15B61"/>
    <w:rsid w:val="00A22988"/>
    <w:rsid w:val="00A31175"/>
    <w:rsid w:val="00A46A07"/>
    <w:rsid w:val="00A81B4E"/>
    <w:rsid w:val="00A85275"/>
    <w:rsid w:val="00A96643"/>
    <w:rsid w:val="00AB5745"/>
    <w:rsid w:val="00AC51D1"/>
    <w:rsid w:val="00AE169F"/>
    <w:rsid w:val="00B04B16"/>
    <w:rsid w:val="00B05E8F"/>
    <w:rsid w:val="00B14A66"/>
    <w:rsid w:val="00B22B94"/>
    <w:rsid w:val="00B47086"/>
    <w:rsid w:val="00B64875"/>
    <w:rsid w:val="00B66696"/>
    <w:rsid w:val="00B75BB8"/>
    <w:rsid w:val="00B96479"/>
    <w:rsid w:val="00BA44CF"/>
    <w:rsid w:val="00BB714D"/>
    <w:rsid w:val="00BC6314"/>
    <w:rsid w:val="00BD685B"/>
    <w:rsid w:val="00BE3E35"/>
    <w:rsid w:val="00C0213E"/>
    <w:rsid w:val="00C4043B"/>
    <w:rsid w:val="00C4185F"/>
    <w:rsid w:val="00C43925"/>
    <w:rsid w:val="00C47CF3"/>
    <w:rsid w:val="00C5517B"/>
    <w:rsid w:val="00C606B2"/>
    <w:rsid w:val="00C62585"/>
    <w:rsid w:val="00C9666F"/>
    <w:rsid w:val="00CA4AE1"/>
    <w:rsid w:val="00CC639E"/>
    <w:rsid w:val="00CF063B"/>
    <w:rsid w:val="00D052F6"/>
    <w:rsid w:val="00D145F8"/>
    <w:rsid w:val="00D16D8C"/>
    <w:rsid w:val="00D40BDE"/>
    <w:rsid w:val="00D51995"/>
    <w:rsid w:val="00D70DE3"/>
    <w:rsid w:val="00DA4DFC"/>
    <w:rsid w:val="00DB391B"/>
    <w:rsid w:val="00DC0932"/>
    <w:rsid w:val="00DD2A4B"/>
    <w:rsid w:val="00DE4B4C"/>
    <w:rsid w:val="00E1125A"/>
    <w:rsid w:val="00E30544"/>
    <w:rsid w:val="00E645DD"/>
    <w:rsid w:val="00E678AD"/>
    <w:rsid w:val="00EA1224"/>
    <w:rsid w:val="00EA6070"/>
    <w:rsid w:val="00EA6687"/>
    <w:rsid w:val="00EB2D6C"/>
    <w:rsid w:val="00EC3015"/>
    <w:rsid w:val="00ED40F8"/>
    <w:rsid w:val="00EE5A37"/>
    <w:rsid w:val="00EF2C19"/>
    <w:rsid w:val="00EF3DB6"/>
    <w:rsid w:val="00EF6BE0"/>
    <w:rsid w:val="00F10888"/>
    <w:rsid w:val="00F11039"/>
    <w:rsid w:val="00F36470"/>
    <w:rsid w:val="00F64603"/>
    <w:rsid w:val="00F8165C"/>
    <w:rsid w:val="00F9094C"/>
    <w:rsid w:val="00F9428B"/>
    <w:rsid w:val="00FA2343"/>
    <w:rsid w:val="00FA7E0E"/>
    <w:rsid w:val="00FD01FD"/>
    <w:rsid w:val="00FD20ED"/>
    <w:rsid w:val="00FD23F4"/>
    <w:rsid w:val="00FE1E26"/>
    <w:rsid w:val="00FE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1">
      <v:textbox inset="5.85pt,.7pt,5.85pt,.7pt"/>
    </o:shapedefaults>
    <o:shapelayout v:ext="edit">
      <o:idmap v:ext="edit" data="2"/>
    </o:shapelayout>
  </w:shapeDefaults>
  <w:decimalSymbol w:val="."/>
  <w:listSeparator w:val=","/>
  <w14:docId w14:val="5561BF8B"/>
  <w15:chartTrackingRefBased/>
  <w15:docId w15:val="{B4AB34E5-C50A-4A9B-8F54-690FAEAD0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6B08"/>
    <w:pPr>
      <w:widowControl w:val="0"/>
      <w:jc w:val="both"/>
    </w:pPr>
    <w:rPr>
      <w:rFonts w:ascii="ＭＳ ゴシック" w:eastAsia="ＭＳ ゴシック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E06E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E06E7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9E06E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E06E7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C47CF3"/>
    <w:rPr>
      <w:rFonts w:ascii="Arial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C47CF3"/>
    <w:rPr>
      <w:rFonts w:ascii="Arial" w:eastAsia="ＭＳ ゴシック" w:hAnsi="Arial" w:cs="Times New Roman"/>
      <w:kern w:val="2"/>
      <w:sz w:val="18"/>
      <w:szCs w:val="18"/>
    </w:rPr>
  </w:style>
  <w:style w:type="table" w:styleId="a9">
    <w:name w:val="Table Grid"/>
    <w:basedOn w:val="a1"/>
    <w:uiPriority w:val="59"/>
    <w:rsid w:val="00740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uiPriority w:val="99"/>
    <w:unhideWhenUsed/>
    <w:rsid w:val="009976FB"/>
    <w:rPr>
      <w:strike w:val="0"/>
      <w:dstrike w:val="0"/>
      <w:color w:val="005EAD"/>
      <w:u w:val="none"/>
      <w:effect w:val="none"/>
    </w:rPr>
  </w:style>
  <w:style w:type="character" w:styleId="ab">
    <w:name w:val="annotation reference"/>
    <w:uiPriority w:val="99"/>
    <w:semiHidden/>
    <w:unhideWhenUsed/>
    <w:rsid w:val="00322A11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22A11"/>
    <w:pPr>
      <w:jc w:val="left"/>
    </w:pPr>
  </w:style>
  <w:style w:type="character" w:customStyle="1" w:styleId="ad">
    <w:name w:val="コメント文字列 (文字)"/>
    <w:link w:val="ac"/>
    <w:uiPriority w:val="99"/>
    <w:semiHidden/>
    <w:rsid w:val="00322A11"/>
    <w:rPr>
      <w:rFonts w:ascii="ＭＳ ゴシック" w:eastAsia="ＭＳ ゴシック"/>
      <w:kern w:val="2"/>
      <w:sz w:val="21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22A11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322A11"/>
    <w:rPr>
      <w:rFonts w:ascii="ＭＳ ゴシック" w:eastAsia="ＭＳ ゴシック"/>
      <w:b/>
      <w:bCs/>
      <w:kern w:val="2"/>
      <w:sz w:val="21"/>
      <w:szCs w:val="22"/>
    </w:rPr>
  </w:style>
  <w:style w:type="paragraph" w:styleId="af0">
    <w:name w:val="Revision"/>
    <w:hidden/>
    <w:uiPriority w:val="99"/>
    <w:semiHidden/>
    <w:rsid w:val="00FA7E0E"/>
    <w:rPr>
      <w:rFonts w:ascii="ＭＳ ゴシック" w:eastAsia="ＭＳ ゴシック"/>
      <w:kern w:val="2"/>
      <w:sz w:val="21"/>
      <w:szCs w:val="22"/>
    </w:rPr>
  </w:style>
  <w:style w:type="character" w:styleId="af1">
    <w:name w:val="Unresolved Mention"/>
    <w:basedOn w:val="a0"/>
    <w:uiPriority w:val="99"/>
    <w:semiHidden/>
    <w:unhideWhenUsed/>
    <w:rsid w:val="00FA7E0E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6071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51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2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82331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71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6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76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589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8969733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669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sso.go.jp/shogakukin/about/kyufu/kakei/seikei_izisha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asso.go.jp/shogakukin/about/kyufu/kakei/seikei_izisha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versity of the Ryukyus</Company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EU(University of the Ryukyus)</dc:creator>
  <cp:keywords/>
  <dc:description/>
  <cp:lastModifiedBy>村山　依利紗(国際教育課)</cp:lastModifiedBy>
  <cp:revision>8</cp:revision>
  <cp:lastPrinted>2018-07-06T01:23:00Z</cp:lastPrinted>
  <dcterms:created xsi:type="dcterms:W3CDTF">2023-01-24T05:15:00Z</dcterms:created>
  <dcterms:modified xsi:type="dcterms:W3CDTF">2024-04-02T00:49:00Z</dcterms:modified>
</cp:coreProperties>
</file>